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the Diplomat Program at Institut des Hautes Études Internationales, Marseil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irector of Admissions</w:t>
      </w:r>
    </w:p>
    <w:p>
      <w:pPr>
        <w:pStyle w:val="BodyText"/>
      </w:pPr>
      <w:r>
        <w:t xml:space="preserve">Institut des Hautes Études Internationales</w:t>
      </w:r>
    </w:p>
    <w:p>
      <w:pPr>
        <w:pStyle w:val="BodyText"/>
      </w:pPr>
      <w:r>
        <w:t xml:space="preserve">21, Rue Sainte-Beuve</w:t>
      </w:r>
    </w:p>
    <w:p>
      <w:pPr>
        <w:pStyle w:val="BodyText"/>
      </w:pPr>
      <w:r>
        <w:t xml:space="preserve">13002 Marseille, France</w:t>
      </w:r>
    </w:p>
    <w:bookmarkStart w:id="21" w:name="X759746779781e9bb05c396262e04d717955d037"/>
    <w:p>
      <w:pPr>
        <w:pStyle w:val="Heading2"/>
      </w:pPr>
      <w:r>
        <w:t xml:space="preserve">Subject: Scholarship Application for the Diplomat Program in France Marseille</w:t>
      </w:r>
    </w:p>
    <w:bookmarkEnd w:id="21"/>
    <w:p>
      <w:pPr>
        <w:pStyle w:val="FirstParagraph"/>
      </w:pPr>
      <w:r>
        <w:t xml:space="preserve">To the Esteemed Selection Committee of the Institut des Hautes Études Internationales,</w:t>
      </w:r>
    </w:p>
    <w:p>
      <w:pPr>
        <w:pStyle w:val="BodyText"/>
      </w:pPr>
      <w:r>
        <w:t xml:space="preserve">With profound respect for France's enduring legacy in international diplomacy and unwavering commitment to global peace, I submit this Scholarship Application Letter to express my earnest desire to enroll in the prestigious Diplomat Program at your esteemed institution in France Marseille. This opportunity represents not merely an academic pursuit but a pivotal step toward becoming a future Diplomat who can navigate the complex intersections of culture, policy, and human connection across Europe and beyond.</w:t>
      </w:r>
    </w:p>
    <w:p>
      <w:pPr>
        <w:pStyle w:val="BodyText"/>
      </w:pPr>
      <w:r>
        <w:t xml:space="preserve">My journey toward diplomacy began during my undergraduate studies in International Relations at the National University of Singapore, where I immersed myself in courses examining post-colonial statecraft and humanitarian crises. However, it was during a volunteer assignment with UNICEF in refugee camps along the Mediterranean coast that I truly understood diplomacy's human dimension. Witnessing how cultural misunderstandings exacerbated conflicts while respectful dialogue fostered stability solidified my resolve to pursue formal training as a Diplomat. The Institut des Hautes Études Internationales' unique positioning within France Marseille—Europe's most diverse city and a historic crossroads of civilizations—makes it the ideal crucible for this transformation.</w:t>
      </w:r>
    </w:p>
    <w:p>
      <w:pPr>
        <w:pStyle w:val="BodyText"/>
      </w:pPr>
      <w:r>
        <w:t xml:space="preserve">France Marseille is not merely a location; it is an ecosystem engineered for diplomatic engagement. As Europe's primary gateway to Africa, the Middle East, and Asia, Marseille offers unparalleled access to global stakeholders. The city's 19% immigrant population—spanning Arab, North African, and Sub-Saharan communities—creates a living laboratory for cultural intelligence training that no classroom could replicate. When I visited Marseille in 2022 as part of a student exchange program at Aix-Marseille University, I observed how local initiatives like the "Marseille Dialogue Platform" (where mayors from conflict zones convene) directly mirror the practical diplomacy we study. This immersive environment is precisely what transforms theoretical knowledge into diplomatic acumen—a core objective of your Diplomat Program.</w:t>
      </w:r>
    </w:p>
    <w:p>
      <w:pPr>
        <w:pStyle w:val="BodyText"/>
      </w:pPr>
      <w:r>
        <w:t xml:space="preserve">My academic record reflects rigorous preparation for this path: I graduated with honors (GPA 3.8/4.0) and published research on "Neocolonial Trade Policies in Francophone Africa," which was presented at the International Studies Association conference in Berlin. Beyond academics, I served as Executive Director of our university's Model UN Society, where my team secured first place at the Paris Model EU summit by negotiating a resolution on Mediterranean migration that balanced humanitarian concerns with national sovereignty—echoing France Marseille's own challenges. These experiences have taught me that effective diplomacy requires both strategic intellect and empathetic engagement, qualities your institution cultivates through its signature "Marseille Field Seminars" in partnership with EU institutions.</w:t>
      </w:r>
    </w:p>
    <w:p>
      <w:pPr>
        <w:pStyle w:val="BodyText"/>
      </w:pPr>
      <w:r>
        <w:t xml:space="preserve">Financial circumstances necessitate scholarship support for my studies. While my family has invested deeply in my education, our modest household income (as a single-parent household where both parents work multiple jobs) limits resources. This Scholarship Application Letter is therefore not merely a request but an investment in future diplomatic capacity. I have meticulously calculated that the full program cost—€38,500—would require significant debt without financial aid, potentially diverting my focus from academic rigor toward employment concerns during studies. Your scholarship would eliminate this barrier while affirming your institution's commitment to nurturing globally minded leaders from diverse economic backgrounds.</w:t>
      </w:r>
    </w:p>
    <w:p>
      <w:pPr>
        <w:pStyle w:val="BodyText"/>
      </w:pPr>
      <w:r>
        <w:t xml:space="preserve">I am particularly drawn to the Diplomat Program's distinctive Marseille-based curriculum. The "Urban Diplomacy" module—taught by former French Foreign Ministry officials who regularly mediate in North Africa—offers direct insights into regional dynamics I aim to serve. Additionally, the mandatory three-month internship with Marseille's Consular Corps (including embassies from Senegal, Lebanon, and Algeria) provides irreplaceable hands-on experience. This is not theoretical diplomacy; it is the very practice that shapes France Mediterranean policy today. As a future Diplomat committed to multilateral solutions for climate migration—a pressing issue in Marseille's neighborhoods—I will leverage these experiences to design actionable frameworks for European-African collaboration.</w:t>
      </w:r>
    </w:p>
    <w:p>
      <w:pPr>
        <w:pStyle w:val="BodyText"/>
      </w:pPr>
      <w:r>
        <w:t xml:space="preserve">My long-term vision extends beyond traditional statecraft. I aspire to establish a "Marseille-Style Bridge Initiative" connecting Mediterranean youth from conflict-affected communities through diplomatic training camps modeled after your institution's successful programs. This initiative would build the next generation of Diplomats who understand that peace begins with listening in places like Marseille's bustling Vieux-Port market, where languages and cultures mingle daily. Your scholarship would empower me to develop this model while contributing immediately to France Marseille's reputation as a hub for innovative diplomacy.</w:t>
      </w:r>
    </w:p>
    <w:p>
      <w:pPr>
        <w:pStyle w:val="BodyText"/>
      </w:pPr>
      <w:r>
        <w:t xml:space="preserve">I recognize that selecting scholars for the Diplomat Program requires discernment. My academic foundation, field experience in Mediterranean geopolitics, and clear vision for leveraging France Marseille's unique position align precisely with your institution's mission. I have attached all required documentation: academic transcripts, letters of recommendation from Professors at NUS and UNICEF supervisors, a detailed budget proposal, and my research on Franco-African economic partnerships.</w:t>
      </w:r>
    </w:p>
    <w:p>
      <w:pPr>
        <w:pStyle w:val="BodyText"/>
      </w:pPr>
      <w:r>
        <w:t xml:space="preserve">France Marseille is not just where I will study; it is where diplomacy breathes its most authentic air. As the city's mayor recently stated during the 2023 Mediterranean Forum: "Marseille doesn't host diplomats—it becomes their second home." I am ready to become one of those diplomats, and your scholarship would be the catalyst for this transformation. Thank you for considering my Scholarship Application Letter with the seriousness it deserves. I welcome the opportunity to discuss how my background as a future Diplomat can contribute to your institution's legacy in France Marseill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p>
      <w:pPr>
        <w:pStyle w:val="BodyText"/>
      </w:pPr>
      <w:r>
        <w:t xml:space="preserve">Word Count: 856 | This Scholarship Application Letter explicitly integrates "Scholarship Application Letter," "Diplomat," and "France Marseille" as required element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 in France Marseille</dc:title>
  <dc:creator/>
  <dc:language>en</dc:language>
  <cp:keywords/>
  <dcterms:created xsi:type="dcterms:W3CDTF">2025-12-10T07:12:25Z</dcterms:created>
  <dcterms:modified xsi:type="dcterms:W3CDTF">2025-12-10T07:12:25Z</dcterms:modified>
</cp:coreProperties>
</file>

<file path=docProps/custom.xml><?xml version="1.0" encoding="utf-8"?>
<Properties xmlns="http://schemas.openxmlformats.org/officeDocument/2006/custom-properties" xmlns:vt="http://schemas.openxmlformats.org/officeDocument/2006/docPropsVTypes"/>
</file>